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14500382" w:rsidR="00391B6C" w:rsidRDefault="007B233A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1BF5723B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7D5AA264" w:rsidR="00F63B3A" w:rsidRPr="00F63B3A" w:rsidRDefault="00526B87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Electronic Communication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E08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7D5AA264" w:rsidR="00F63B3A" w:rsidRPr="00F63B3A" w:rsidRDefault="00526B87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Electronic Communication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FC292C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6EE84FF4">
                <wp:simplePos x="0" y="0"/>
                <wp:positionH relativeFrom="column">
                  <wp:posOffset>-783771</wp:posOffset>
                </wp:positionH>
                <wp:positionV relativeFrom="paragraph">
                  <wp:posOffset>368134</wp:posOffset>
                </wp:positionV>
                <wp:extent cx="1462405" cy="1068779"/>
                <wp:effectExtent l="19050" t="19050" r="23495" b="1714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10687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C818BB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C818BB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332C113C" w14:textId="3894B240" w:rsidR="00FC292C" w:rsidRPr="00C818BB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24"/>
                                <w:u w:val="single"/>
                              </w:rPr>
                            </w:pPr>
                            <w:r w:rsidRPr="00C818BB">
                              <w:rPr>
                                <w:rFonts w:ascii="Gill Sans MT" w:hAnsi="Gill Sans MT"/>
                                <w:sz w:val="18"/>
                                <w:szCs w:val="24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272B6" id="_x0000_s1027" type="#_x0000_t202" style="position:absolute;margin-left:-61.7pt;margin-top:29pt;width:115.15pt;height:84.1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" fillcolor="white [3212]" strokecolor="#00b050" strokeweight="2.25pt">
                <v:textbox>
                  <w:txbxContent>
                    <w:p w14:paraId="73944758" w14:textId="77777777" w:rsidR="00F63B3A" w:rsidRPr="00C818BB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C818BB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332C113C" w14:textId="3894B240" w:rsidR="00FC292C" w:rsidRPr="00C818BB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18"/>
                          <w:szCs w:val="24"/>
                          <w:u w:val="single"/>
                        </w:rPr>
                      </w:pPr>
                      <w:r w:rsidRPr="00C818BB">
                        <w:rPr>
                          <w:rFonts w:ascii="Gill Sans MT" w:hAnsi="Gill Sans MT"/>
                          <w:sz w:val="18"/>
                          <w:szCs w:val="24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14:paraId="15549C33" w14:textId="741D9A31" w:rsidR="00391B6C" w:rsidRDefault="00732930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54B5932F">
                <wp:simplePos x="0" y="0"/>
                <wp:positionH relativeFrom="column">
                  <wp:posOffset>-777766</wp:posOffset>
                </wp:positionH>
                <wp:positionV relativeFrom="paragraph">
                  <wp:posOffset>4866860</wp:posOffset>
                </wp:positionV>
                <wp:extent cx="1614471" cy="1639614"/>
                <wp:effectExtent l="19050" t="19050" r="24130" b="1778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4471" cy="16396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50778902" w14:textId="2AD42212" w:rsidR="00C818BB" w:rsidRDefault="00C818BB" w:rsidP="00C818B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.</w:t>
                            </w: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Understand that an email has to be sen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t to a unique email address and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the need for 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accuracy in typing the address.</w:t>
                            </w:r>
                          </w:p>
                          <w:p w14:paraId="7F99B01C" w14:textId="47D25727" w:rsidR="00FC292C" w:rsidRPr="00732930" w:rsidRDefault="00C818BB" w:rsidP="007329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Understand that electronic messages can be in the form of</w:t>
                            </w:r>
                            <w:r w:rsidR="00732930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pictures, sound and/or tex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BC2F2"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margin-left:-61.25pt;margin-top:383.2pt;width:127.1pt;height:129.1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50778902" w14:textId="2AD42212" w:rsidR="00C818BB" w:rsidRDefault="00C818BB" w:rsidP="00C818BB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.</w:t>
                      </w: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Understand that an email has to be sen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t to a unique email address and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the need for 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>accuracy in typing the address.</w:t>
                      </w:r>
                    </w:p>
                    <w:p w14:paraId="7F99B01C" w14:textId="47D25727" w:rsidR="00FC292C" w:rsidRPr="00732930" w:rsidRDefault="00C818BB" w:rsidP="0073293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/>
                          <w:sz w:val="18"/>
                          <w:szCs w:val="18"/>
                        </w:rPr>
                        <w:t>Understand that electronic messages can be in the form of</w:t>
                      </w:r>
                      <w:r w:rsidR="00732930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>pictures, sound and/or text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3027A656">
                <wp:simplePos x="0" y="0"/>
                <wp:positionH relativeFrom="column">
                  <wp:posOffset>-126322</wp:posOffset>
                </wp:positionH>
                <wp:positionV relativeFrom="paragraph">
                  <wp:posOffset>7144210</wp:posOffset>
                </wp:positionV>
                <wp:extent cx="1329214" cy="1201574"/>
                <wp:effectExtent l="19050" t="19050" r="23495" b="1778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9214" cy="12015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4046D513" w:rsidR="007F05FD" w:rsidRPr="007F05FD" w:rsidRDefault="00C818BB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</w:t>
                            </w:r>
                          </w:p>
                          <w:p w14:paraId="03C4E549" w14:textId="77777777" w:rsidR="00732930" w:rsidRPr="00732930" w:rsidRDefault="00732930" w:rsidP="0073293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</w:pPr>
                            <w:r w:rsidRPr="00732930">
                              <w:rPr>
                                <w:rFonts w:ascii="Arial" w:hAnsi="Arial" w:cs="Arial"/>
                                <w:sz w:val="18"/>
                                <w:szCs w:val="22"/>
                              </w:rPr>
                              <w:t xml:space="preserve">▪ </w:t>
                            </w:r>
                            <w:r w:rsidRPr="00732930">
                              <w:rPr>
                                <w:rFonts w:ascii="Gill Sans MT" w:hAnsi="Gill Sans MT"/>
                                <w:sz w:val="18"/>
                                <w:szCs w:val="22"/>
                              </w:rPr>
                              <w:t>Understand that messages can quickly be sent electronically, via a range of devices, over distances and that people can reply to them.</w:t>
                            </w:r>
                          </w:p>
                          <w:p w14:paraId="739ED033" w14:textId="5E343051" w:rsidR="00FC292C" w:rsidRPr="00526B87" w:rsidRDefault="00FC292C" w:rsidP="00C818BB">
                            <w:pPr>
                              <w:pStyle w:val="NormalWeb"/>
                              <w:tabs>
                                <w:tab w:val="num" w:pos="720"/>
                              </w:tabs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4" type="#_x0000_t202" style="position:absolute;margin-left:-9.95pt;margin-top:562.55pt;width:104.65pt;height:94.6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" fillcolor="white [3212]" strokecolor="#00b0f0" strokeweight="2.25pt">
                <v:textbox>
                  <w:txbxContent>
                    <w:p w14:paraId="5E10414E" w14:textId="4046D513" w:rsidR="007F05FD" w:rsidRPr="007F05FD" w:rsidRDefault="00C818BB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</w:t>
                      </w:r>
                    </w:p>
                    <w:p w14:paraId="03C4E549" w14:textId="77777777" w:rsidR="00732930" w:rsidRPr="00732930" w:rsidRDefault="00732930" w:rsidP="00732930">
                      <w:pPr>
                        <w:pStyle w:val="NormalWeb"/>
                        <w:spacing w:before="0" w:beforeAutospacing="0" w:after="0" w:afterAutospacing="0"/>
                        <w:rPr>
                          <w:rFonts w:ascii="Gill Sans MT" w:hAnsi="Gill Sans MT"/>
                          <w:sz w:val="18"/>
                          <w:szCs w:val="22"/>
                        </w:rPr>
                      </w:pPr>
                      <w:r w:rsidRPr="00732930">
                        <w:rPr>
                          <w:rFonts w:ascii="Arial" w:hAnsi="Arial" w:cs="Arial"/>
                          <w:sz w:val="18"/>
                          <w:szCs w:val="22"/>
                        </w:rPr>
                        <w:t xml:space="preserve">▪ </w:t>
                      </w:r>
                      <w:r w:rsidRPr="00732930">
                        <w:rPr>
                          <w:rFonts w:ascii="Gill Sans MT" w:hAnsi="Gill Sans MT"/>
                          <w:sz w:val="18"/>
                          <w:szCs w:val="22"/>
                        </w:rPr>
                        <w:t>Understand that messages can quickly be sent electronically, via a range of devices, over distances and that people can reply to them.</w:t>
                      </w:r>
                    </w:p>
                    <w:p w14:paraId="739ED033" w14:textId="5E343051" w:rsidR="00FC292C" w:rsidRPr="00526B87" w:rsidRDefault="00FC292C" w:rsidP="00C818BB">
                      <w:pPr>
                        <w:pStyle w:val="NormalWeb"/>
                        <w:tabs>
                          <w:tab w:val="num" w:pos="720"/>
                        </w:tabs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18BB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1B481D31">
                <wp:simplePos x="0" y="0"/>
                <wp:positionH relativeFrom="column">
                  <wp:posOffset>191386</wp:posOffset>
                </wp:positionH>
                <wp:positionV relativeFrom="paragraph">
                  <wp:posOffset>2268605</wp:posOffset>
                </wp:positionV>
                <wp:extent cx="2174786" cy="1520456"/>
                <wp:effectExtent l="19050" t="19050" r="16510" b="2286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4786" cy="15204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C818BB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C818BB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53BDEA73" w14:textId="77777777" w:rsidR="00C818BB" w:rsidRPr="00B870D4" w:rsidRDefault="00C818BB" w:rsidP="00C818BB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Understand the potential benefits and risks of digital</w:t>
                            </w:r>
                          </w:p>
                          <w:p w14:paraId="37D81213" w14:textId="77777777" w:rsidR="00C818BB" w:rsidRDefault="00C818BB" w:rsidP="00C818BB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communication and that methods will vary according to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purpose.</w:t>
                            </w:r>
                          </w:p>
                          <w:p w14:paraId="773A23A3" w14:textId="77777777" w:rsidR="00C818BB" w:rsidRPr="00B870D4" w:rsidRDefault="00C818BB" w:rsidP="00C818BB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Understanding of which tools 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are better for communicating or </w:t>
                            </w: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collaborating and those that can be used both.</w:t>
                            </w:r>
                          </w:p>
                          <w:p w14:paraId="0C762206" w14:textId="77777777" w:rsidR="00C818BB" w:rsidRPr="00B870D4" w:rsidRDefault="00C818BB" w:rsidP="00C818BB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the difference between the internet and 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the World Wide </w:t>
                            </w:r>
                            <w:r w:rsidRPr="00B870D4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Web.</w:t>
                            </w:r>
                          </w:p>
                          <w:p w14:paraId="4309FA27" w14:textId="75799109" w:rsidR="00FC292C" w:rsidRPr="00FC292C" w:rsidRDefault="00FC292C" w:rsidP="00C818BB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3" type="#_x0000_t202" style="position:absolute;margin-left:15.05pt;margin-top:178.65pt;width:171.25pt;height:119.7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" fillcolor="white [3212]" strokecolor="#00b050" strokeweight="2.25pt">
                <v:textbox>
                  <w:txbxContent>
                    <w:p w14:paraId="186F4A96" w14:textId="77777777" w:rsidR="00F63B3A" w:rsidRPr="00C818BB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C818BB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53BDEA73" w14:textId="77777777" w:rsidR="00C818BB" w:rsidRPr="00B870D4" w:rsidRDefault="00C818BB" w:rsidP="00C818BB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>Understand the potential benefits and risks of digital</w:t>
                      </w:r>
                    </w:p>
                    <w:p w14:paraId="37D81213" w14:textId="77777777" w:rsidR="00C818BB" w:rsidRDefault="00C818BB" w:rsidP="00C818BB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>communication and that methods will vary according to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purpose.</w:t>
                      </w:r>
                    </w:p>
                    <w:p w14:paraId="773A23A3" w14:textId="77777777" w:rsidR="00C818BB" w:rsidRPr="00B870D4" w:rsidRDefault="00C818BB" w:rsidP="00C818BB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Understanding of which tools 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are better for communicating or </w:t>
                      </w: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>collaborating and those that can be used both.</w:t>
                      </w:r>
                    </w:p>
                    <w:p w14:paraId="0C762206" w14:textId="77777777" w:rsidR="00C818BB" w:rsidRPr="00B870D4" w:rsidRDefault="00C818BB" w:rsidP="00C818BB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the difference between the internet and 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the World Wide </w:t>
                      </w:r>
                      <w:r w:rsidRPr="00B870D4">
                        <w:rPr>
                          <w:rFonts w:ascii="Gill Sans MT" w:hAnsi="Gill Sans MT"/>
                          <w:sz w:val="18"/>
                          <w:szCs w:val="18"/>
                        </w:rPr>
                        <w:t>Web.</w:t>
                      </w:r>
                    </w:p>
                    <w:p w14:paraId="4309FA27" w14:textId="75799109" w:rsidR="00FC292C" w:rsidRPr="00FC292C" w:rsidRDefault="00FC292C" w:rsidP="00C818BB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18BB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759F00F3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54641"/>
                <wp:effectExtent l="19050" t="19050" r="12065" b="2222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5464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C9A04" w14:textId="77777777" w:rsidR="00C818BB" w:rsidRDefault="00C818BB" w:rsidP="00C818BB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5E5D4572" w14:textId="77777777" w:rsidR="00C818BB" w:rsidRPr="00F8131F" w:rsidRDefault="00C818BB" w:rsidP="00C818BB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6" type="#_x0000_t202" style="position:absolute;margin-left:342.4pt;margin-top:569.6pt;width:107.05pt;height:98.8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" fillcolor="white [3212]" strokecolor="#ffc000" strokeweight="2.25pt">
                <v:textbox>
                  <w:txbxContent>
                    <w:p w14:paraId="216C9A04" w14:textId="77777777" w:rsidR="00C818BB" w:rsidRDefault="00C818BB" w:rsidP="00C818BB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5E5D4572" w14:textId="77777777" w:rsidR="00C818BB" w:rsidRPr="00F8131F" w:rsidRDefault="00C818BB" w:rsidP="00C818BB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7255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4F807B73">
                <wp:simplePos x="0" y="0"/>
                <wp:positionH relativeFrom="column">
                  <wp:posOffset>2615609</wp:posOffset>
                </wp:positionH>
                <wp:positionV relativeFrom="paragraph">
                  <wp:posOffset>4767254</wp:posOffset>
                </wp:positionV>
                <wp:extent cx="1733107" cy="1947015"/>
                <wp:effectExtent l="19050" t="19050" r="19685" b="1524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107" cy="19470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C72552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725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3</w:t>
                            </w:r>
                          </w:p>
                          <w:p w14:paraId="179158D0" w14:textId="77777777" w:rsidR="00C72552" w:rsidRPr="00EC512D" w:rsidRDefault="00C72552" w:rsidP="00C725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Understand that computer networks can be used for communication.</w:t>
                            </w:r>
                          </w:p>
                          <w:p w14:paraId="3E08D17E" w14:textId="77777777" w:rsidR="00C72552" w:rsidRPr="00EC512D" w:rsidRDefault="00C72552" w:rsidP="00C725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that some email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s and other forms of electronic </w:t>
                            </w:r>
                            <w:r w:rsidRPr="00EC512D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communications may be malicious or inappropriate and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recognise when </w:t>
                            </w:r>
                            <w:r w:rsidRPr="00EC512D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an attachment may be unsafe to open.</w:t>
                            </w:r>
                          </w:p>
                          <w:p w14:paraId="7359B5DF" w14:textId="77777777" w:rsidR="00C72552" w:rsidRPr="00EC512D" w:rsidRDefault="00C72552" w:rsidP="00C725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Respect the ideas and communications of others they encounter online.</w:t>
                            </w:r>
                          </w:p>
                          <w:p w14:paraId="469F8005" w14:textId="5B1D8C04" w:rsidR="00FC292C" w:rsidRPr="00FC292C" w:rsidRDefault="00FC292C" w:rsidP="00C7255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7" type="#_x0000_t202" style="position:absolute;margin-left:205.95pt;margin-top:375.35pt;width:136.45pt;height:153.3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" fillcolor="white [3212]" strokecolor="red" strokeweight="2.25pt">
                <v:textbox>
                  <w:txbxContent>
                    <w:p w14:paraId="2F1472FA" w14:textId="77777777" w:rsidR="00F63B3A" w:rsidRPr="00C72552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C725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3</w:t>
                      </w:r>
                    </w:p>
                    <w:p w14:paraId="179158D0" w14:textId="77777777" w:rsidR="00C72552" w:rsidRPr="00EC512D" w:rsidRDefault="00C72552" w:rsidP="00C725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/>
                          <w:sz w:val="18"/>
                          <w:szCs w:val="18"/>
                        </w:rPr>
                        <w:t>Understand that computer networks can be used for communication.</w:t>
                      </w:r>
                    </w:p>
                    <w:p w14:paraId="3E08D17E" w14:textId="77777777" w:rsidR="00C72552" w:rsidRPr="00EC512D" w:rsidRDefault="00C72552" w:rsidP="00C725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that some email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s and other forms of electronic </w:t>
                      </w:r>
                      <w:r w:rsidRPr="00EC512D">
                        <w:rPr>
                          <w:rFonts w:ascii="Gill Sans MT" w:hAnsi="Gill Sans MT"/>
                          <w:sz w:val="18"/>
                          <w:szCs w:val="18"/>
                        </w:rPr>
                        <w:t>communications may be malicious or inappropriate and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recognise when </w:t>
                      </w:r>
                      <w:r w:rsidRPr="00EC512D">
                        <w:rPr>
                          <w:rFonts w:ascii="Gill Sans MT" w:hAnsi="Gill Sans MT"/>
                          <w:sz w:val="18"/>
                          <w:szCs w:val="18"/>
                        </w:rPr>
                        <w:t>an attachment may be unsafe to open.</w:t>
                      </w:r>
                    </w:p>
                    <w:p w14:paraId="7359B5DF" w14:textId="77777777" w:rsidR="00C72552" w:rsidRPr="00EC512D" w:rsidRDefault="00C72552" w:rsidP="00C725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Respect the ideas and communications of others they encounter online.</w:t>
                      </w:r>
                    </w:p>
                    <w:p w14:paraId="469F8005" w14:textId="5B1D8C04" w:rsidR="00FC292C" w:rsidRPr="00FC292C" w:rsidRDefault="00FC292C" w:rsidP="00C7255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3B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08E6ED00">
                <wp:simplePos x="0" y="0"/>
                <wp:positionH relativeFrom="column">
                  <wp:posOffset>3453047</wp:posOffset>
                </wp:positionH>
                <wp:positionV relativeFrom="paragraph">
                  <wp:posOffset>3544735</wp:posOffset>
                </wp:positionV>
                <wp:extent cx="1462405" cy="890270"/>
                <wp:effectExtent l="19050" t="19050" r="23495" b="2413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8902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C818BB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C818BB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1AD38F4D" w14:textId="77777777" w:rsidR="00732930" w:rsidRPr="00732930" w:rsidRDefault="00732930" w:rsidP="00732930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73293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732930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Begin to publish their work to a wider audience. </w:t>
                            </w:r>
                          </w:p>
                          <w:p w14:paraId="6AAE17F2" w14:textId="351A3A63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8" type="#_x0000_t202" style="position:absolute;margin-left:271.9pt;margin-top:279.1pt;width:115.15pt;height:70.1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" fillcolor="white [3212]" strokecolor="red" strokeweight="2.25pt">
                <v:textbox>
                  <w:txbxContent>
                    <w:p w14:paraId="4CBCC244" w14:textId="77777777" w:rsidR="00F63B3A" w:rsidRPr="00C818BB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C818BB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1AD38F4D" w14:textId="77777777" w:rsidR="00732930" w:rsidRPr="00732930" w:rsidRDefault="00732930" w:rsidP="00732930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732930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▪ </w:t>
                      </w:r>
                      <w:r w:rsidRPr="00732930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Begin to publish their work to a wider audience. </w:t>
                      </w:r>
                    </w:p>
                    <w:p w14:paraId="6AAE17F2" w14:textId="351A3A63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bookmarkStart w:id="0" w:name="_GoBack"/>
                            <w:r>
                              <w:t>v</w:t>
                            </w:r>
                            <w:bookmarkEnd w:id="0"/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7370FF"/>
    <w:multiLevelType w:val="hybridMultilevel"/>
    <w:tmpl w:val="7B62E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1C65D3"/>
    <w:multiLevelType w:val="multilevel"/>
    <w:tmpl w:val="2668D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5"/>
  </w:num>
  <w:num w:numId="5">
    <w:abstractNumId w:val="4"/>
  </w:num>
  <w:num w:numId="6">
    <w:abstractNumId w:val="0"/>
  </w:num>
  <w:num w:numId="7">
    <w:abstractNumId w:val="3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D2"/>
    <w:rsid w:val="000F6F95"/>
    <w:rsid w:val="0010339A"/>
    <w:rsid w:val="002A2771"/>
    <w:rsid w:val="002E6806"/>
    <w:rsid w:val="00391B6C"/>
    <w:rsid w:val="003B7D89"/>
    <w:rsid w:val="004478F4"/>
    <w:rsid w:val="00526B87"/>
    <w:rsid w:val="006130CF"/>
    <w:rsid w:val="0062645C"/>
    <w:rsid w:val="006510B8"/>
    <w:rsid w:val="00696077"/>
    <w:rsid w:val="00732930"/>
    <w:rsid w:val="007443FF"/>
    <w:rsid w:val="0075678A"/>
    <w:rsid w:val="007B233A"/>
    <w:rsid w:val="007E2EF9"/>
    <w:rsid w:val="007F05FD"/>
    <w:rsid w:val="00831CB6"/>
    <w:rsid w:val="00840A48"/>
    <w:rsid w:val="008431AB"/>
    <w:rsid w:val="00851A3C"/>
    <w:rsid w:val="0088231D"/>
    <w:rsid w:val="008F4FC4"/>
    <w:rsid w:val="0096247E"/>
    <w:rsid w:val="009876AA"/>
    <w:rsid w:val="00A10420"/>
    <w:rsid w:val="00A62F60"/>
    <w:rsid w:val="00A82C2A"/>
    <w:rsid w:val="00C72552"/>
    <w:rsid w:val="00C8098F"/>
    <w:rsid w:val="00C818BB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26B87"/>
    <w:pPr>
      <w:tabs>
        <w:tab w:val="center" w:pos="4680"/>
        <w:tab w:val="right" w:pos="9360"/>
      </w:tabs>
      <w:suppressAutoHyphens w:val="0"/>
      <w:autoSpaceDN/>
      <w:spacing w:after="0" w:line="240" w:lineRule="auto"/>
      <w:textAlignment w:val="auto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26B87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818BB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4</cp:revision>
  <cp:lastPrinted>2019-12-02T18:00:00Z</cp:lastPrinted>
  <dcterms:created xsi:type="dcterms:W3CDTF">2020-01-19T16:50:00Z</dcterms:created>
  <dcterms:modified xsi:type="dcterms:W3CDTF">2020-04-30T09:10:00Z</dcterms:modified>
</cp:coreProperties>
</file>